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2188"/>
        <w:gridCol w:w="762"/>
        <w:gridCol w:w="2950"/>
        <w:gridCol w:w="2951"/>
      </w:tblGrid>
      <w:tr w:rsidR="00AF77CB" w14:paraId="6CBD7AE0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7D4A1A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034AEEF2" w14:textId="32CADBF6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21E03B39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C1FCFB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2B70CFCA" w14:textId="77777777" w:rsidR="00AF77CB" w:rsidRDefault="00E245B6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ennai</w:t>
            </w:r>
          </w:p>
        </w:tc>
      </w:tr>
      <w:tr w:rsidR="00AF77CB" w14:paraId="524A17F3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24CAE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42BF343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3C423077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Kattankulathur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4743F065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7F85B37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74BDC4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23D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BE1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F05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02B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170BCAE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69F051E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BA0CF9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5349717B" w14:textId="2B654A1B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4393656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8A62BF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3E65BF19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38302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13F86554" w14:textId="67D8AA33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B53F2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E80631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11E29C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060EAD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011DFBE6" w14:textId="7E064FCC" w:rsidR="00AF77CB" w:rsidRDefault="00AF77CB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655461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06F18F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595B72A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D3593E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0B77F23E" w14:textId="53304D2E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394F42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466C4B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68AAA2F2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5BA0847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3806007A" w14:textId="7F0DB22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94D13D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CFF494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96B1FFB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53A17D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50B0C16F" w14:textId="4B787735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7F999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D8CB0E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470D066C" w14:textId="77777777" w:rsidTr="00B774E9">
        <w:trPr>
          <w:trHeight w:val="443"/>
        </w:trPr>
        <w:tc>
          <w:tcPr>
            <w:tcW w:w="1704" w:type="dxa"/>
          </w:tcPr>
          <w:p w14:paraId="6DB68B0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0F00FAF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33A7B03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431FFE7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3D718521" w14:textId="60B3F619" w:rsidR="00AF77CB" w:rsidRDefault="00CD40B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DBA1E8" wp14:editId="2F08B0F7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-1062990</wp:posOffset>
                      </wp:positionV>
                      <wp:extent cx="1228725" cy="630555"/>
                      <wp:effectExtent l="0" t="0" r="9525" b="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63055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37F5F7B4" w14:textId="77777777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DBA1E8" id="AutoShape 2" o:spid="_x0000_s1026" style="position:absolute;margin-left:47.45pt;margin-top:-83.7pt;width:96.75pt;height:4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">
                      <v:textbox inset="0,0,0,0">
                        <w:txbxContent>
                          <w:p w14:paraId="37F5F7B4" w14:textId="77777777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6C6EAAC3" w14:textId="77777777">
        <w:trPr>
          <w:trHeight w:val="882"/>
        </w:trPr>
        <w:tc>
          <w:tcPr>
            <w:tcW w:w="1704" w:type="dxa"/>
          </w:tcPr>
          <w:p w14:paraId="59BC495B" w14:textId="72591FA3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7" w:type="dxa"/>
          </w:tcPr>
          <w:p w14:paraId="27570605" w14:textId="601720FB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508EBF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0F469873" w14:textId="2F9AADEC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7" w:type="dxa"/>
          </w:tcPr>
          <w:p w14:paraId="2253303F" w14:textId="692445E7" w:rsidR="00E245B6" w:rsidRDefault="00E245B6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F77CB" w14:paraId="04EC14FA" w14:textId="77777777">
        <w:trPr>
          <w:trHeight w:val="900"/>
        </w:trPr>
        <w:tc>
          <w:tcPr>
            <w:tcW w:w="1704" w:type="dxa"/>
          </w:tcPr>
          <w:p w14:paraId="6C99FEC9" w14:textId="38E2A016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7" w:type="dxa"/>
          </w:tcPr>
          <w:p w14:paraId="6AD06046" w14:textId="601FA3FA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570A55F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4291AECA" w14:textId="484C50F6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7" w:type="dxa"/>
          </w:tcPr>
          <w:p w14:paraId="69EB5A17" w14:textId="5C0F0C00" w:rsidR="00AF77CB" w:rsidRPr="00E245B6" w:rsidRDefault="00AF77CB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1A34F5BF" w14:textId="77777777">
        <w:trPr>
          <w:trHeight w:val="90"/>
        </w:trPr>
        <w:tc>
          <w:tcPr>
            <w:tcW w:w="1689" w:type="dxa"/>
          </w:tcPr>
          <w:p w14:paraId="6FED6E8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02B5CA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0" w:type="dxa"/>
          </w:tcPr>
          <w:p w14:paraId="1335804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06879392" w14:textId="68821030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3A139E6A" w14:textId="77777777">
        <w:trPr>
          <w:trHeight w:val="480"/>
        </w:trPr>
        <w:tc>
          <w:tcPr>
            <w:tcW w:w="1689" w:type="dxa"/>
          </w:tcPr>
          <w:p w14:paraId="7CC4729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176CA1F0" w14:textId="6996FA8F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Odd)</w:t>
            </w:r>
          </w:p>
        </w:tc>
        <w:tc>
          <w:tcPr>
            <w:tcW w:w="1680" w:type="dxa"/>
          </w:tcPr>
          <w:p w14:paraId="3D8D259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6AE6FA0C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55ABD1DF" w14:textId="77777777">
        <w:trPr>
          <w:trHeight w:val="480"/>
        </w:trPr>
        <w:tc>
          <w:tcPr>
            <w:tcW w:w="1689" w:type="dxa"/>
          </w:tcPr>
          <w:p w14:paraId="1DB10C5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2C326807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8EE">
              <w:rPr>
                <w:b/>
                <w:color w:val="222222"/>
              </w:rPr>
              <w:t>18CSP107L/ 18CSP108L</w:t>
            </w:r>
          </w:p>
        </w:tc>
        <w:tc>
          <w:tcPr>
            <w:tcW w:w="1680" w:type="dxa"/>
          </w:tcPr>
          <w:p w14:paraId="24CD9D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F2F53B9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/Internship</w:t>
            </w:r>
          </w:p>
        </w:tc>
      </w:tr>
    </w:tbl>
    <w:p w14:paraId="20BF0C39" w14:textId="77777777" w:rsidR="009E62FA" w:rsidRDefault="009E62FA">
      <w:pPr>
        <w:rPr>
          <w:sz w:val="32"/>
          <w:szCs w:val="16"/>
        </w:rPr>
      </w:pPr>
    </w:p>
    <w:p w14:paraId="1A65D681" w14:textId="128F5BBD" w:rsidR="00AF77CB" w:rsidRDefault="009E62FA" w:rsidP="009E62FA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sz w:val="32"/>
          <w:szCs w:val="16"/>
        </w:rPr>
        <w:lastRenderedPageBreak/>
        <w:t>Student Log Book</w:t>
      </w:r>
      <w:r>
        <w:rPr>
          <w:sz w:val="32"/>
          <w:szCs w:val="16"/>
        </w:rPr>
        <w:t xml:space="preserve"> – Meeting with Guid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2"/>
        <w:gridCol w:w="3595"/>
        <w:gridCol w:w="2154"/>
        <w:gridCol w:w="2241"/>
      </w:tblGrid>
      <w:tr w:rsidR="009E62FA" w14:paraId="2926BB99" w14:textId="77777777" w:rsidTr="00883EB1">
        <w:trPr>
          <w:trHeight w:val="1206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4A4262BB" w14:textId="587AD5F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ate of Meeting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C74EB88" w14:textId="3F40CFE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Discussion of the project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C7CA509" w14:textId="239860F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upervisor Comments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4D421F0" w14:textId="1EB924C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ignature of th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ith Date</w:t>
            </w:r>
          </w:p>
        </w:tc>
      </w:tr>
      <w:tr w:rsidR="009E62FA" w14:paraId="544F9542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3697BCA" w14:textId="659FE54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05C7083" w14:textId="4FAD543C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5552C1B" w14:textId="53506E89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F89CB78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A0862D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C1DD694" w14:textId="7C558F8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7764BFF" w14:textId="2252BD7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04E6773" w14:textId="422BB88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AE3A39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40C6FC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EC4199D" w14:textId="3CA77FB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D91636A" w14:textId="68DAAA6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D9FCB53" w14:textId="5CE218B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6648059E" w14:textId="79701BA9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3DDE6B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C28853A" w14:textId="55A9DCC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613BFC75" w14:textId="7B02B05D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5510D5D" w14:textId="00DB601C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17A821A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72038CE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2E85744" w14:textId="58AC7849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5872F7B" w14:textId="3ECA3B9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E356291" w14:textId="70887A5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1132933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4EBE60A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A302848" w14:textId="6A4A6FC4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650757A" w14:textId="78FC1B3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7B7B032" w14:textId="6B8F715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CEF571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6056F288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8E4F6AE" w14:textId="15066909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28F97C2" w14:textId="78A3C3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BDC200" w14:textId="44AE9555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FC8404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934168C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2A32639" w14:textId="0431A925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7900AEEB" w14:textId="1C14817B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A435779" w14:textId="31F8424E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47F783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C16D54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E51CBCE" w14:textId="4DAE89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DE0147A" w14:textId="33C4092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87E5E71" w14:textId="0032B12F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2F9F1E4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C7E6D50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C8BFD85" w14:textId="3416375B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89231E5" w14:textId="14DC0E0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B90FEC5" w14:textId="3BDC7E0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48AD0F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2A81055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9348601" w14:textId="4EDE8713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A1AFA11" w14:textId="33EFAA82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7F82EE1" w14:textId="535661B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72B12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3987DB9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2B73AF1" w14:textId="5DE80C0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1D46DE20" w14:textId="328C80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2C42DCB" w14:textId="49F0B640" w:rsidR="009E62FA" w:rsidRDefault="009E62FA" w:rsidP="009E62F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B1D991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3C6D3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C009CB5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67A211D" w14:textId="7777777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65529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C3570F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44BEC8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9E62FA">
      <w:headerReference w:type="default" r:id="rId9"/>
      <w:footerReference w:type="default" r:id="rId10"/>
      <w:pgSz w:w="11907" w:h="16839"/>
      <w:pgMar w:top="2410" w:right="799" w:bottom="720" w:left="601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0696F" w14:textId="77777777" w:rsidR="004A3CC2" w:rsidRDefault="004A3CC2">
      <w:pPr>
        <w:spacing w:after="0" w:line="240" w:lineRule="auto"/>
      </w:pPr>
      <w:r>
        <w:separator/>
      </w:r>
    </w:p>
  </w:endnote>
  <w:endnote w:type="continuationSeparator" w:id="0">
    <w:p w14:paraId="3ABBE787" w14:textId="77777777" w:rsidR="004A3CC2" w:rsidRDefault="004A3C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2AD4CC24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E975F9">
          <w:rPr>
            <w:noProof/>
          </w:rPr>
          <w:t>1</w:t>
        </w:r>
        <w:r>
          <w:fldChar w:fldCharType="end"/>
        </w:r>
      </w:p>
    </w:sdtContent>
  </w:sdt>
  <w:p w14:paraId="40A85466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869AD" w14:textId="77777777" w:rsidR="004A3CC2" w:rsidRDefault="004A3CC2">
      <w:pPr>
        <w:spacing w:after="0" w:line="240" w:lineRule="auto"/>
      </w:pPr>
      <w:r>
        <w:separator/>
      </w:r>
    </w:p>
  </w:footnote>
  <w:footnote w:type="continuationSeparator" w:id="0">
    <w:p w14:paraId="24F82D10" w14:textId="77777777" w:rsidR="004A3CC2" w:rsidRDefault="004A3C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D662C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  <w:lang w:val="en-US" w:eastAsia="en-US"/>
      </w:rPr>
      <w:drawing>
        <wp:inline distT="0" distB="0" distL="0" distR="0" wp14:anchorId="7540588C" wp14:editId="4091E473">
          <wp:extent cx="1470025" cy="815975"/>
          <wp:effectExtent l="0" t="0" r="0" b="3175"/>
          <wp:docPr id="2142525094" name="Picture 2142525094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D55FD5" w14:textId="35E7F329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</w:p>
  <w:p w14:paraId="2ACA2A8C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7E77773"/>
    <w:multiLevelType w:val="multilevel"/>
    <w:tmpl w:val="A0F4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4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642615606">
    <w:abstractNumId w:val="3"/>
  </w:num>
  <w:num w:numId="2" w16cid:durableId="887455681">
    <w:abstractNumId w:val="1"/>
  </w:num>
  <w:num w:numId="3" w16cid:durableId="1441948276">
    <w:abstractNumId w:val="5"/>
  </w:num>
  <w:num w:numId="4" w16cid:durableId="380176071">
    <w:abstractNumId w:val="4"/>
  </w:num>
  <w:num w:numId="5" w16cid:durableId="1399592040">
    <w:abstractNumId w:val="0"/>
  </w:num>
  <w:num w:numId="6" w16cid:durableId="1677919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132FC4"/>
    <w:rsid w:val="00134F99"/>
    <w:rsid w:val="00142F85"/>
    <w:rsid w:val="001815E1"/>
    <w:rsid w:val="00182A6E"/>
    <w:rsid w:val="001846BC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47662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60AE"/>
    <w:rsid w:val="00486815"/>
    <w:rsid w:val="004A3CC2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47010"/>
    <w:rsid w:val="005479E8"/>
    <w:rsid w:val="00553B4C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83578"/>
    <w:rsid w:val="00685177"/>
    <w:rsid w:val="00686A73"/>
    <w:rsid w:val="00696820"/>
    <w:rsid w:val="006B1EFD"/>
    <w:rsid w:val="006B5743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85593"/>
    <w:rsid w:val="00794293"/>
    <w:rsid w:val="007B621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62FA"/>
    <w:rsid w:val="009E7F6C"/>
    <w:rsid w:val="009F2694"/>
    <w:rsid w:val="00A1231D"/>
    <w:rsid w:val="00A20649"/>
    <w:rsid w:val="00A235B0"/>
    <w:rsid w:val="00A3128A"/>
    <w:rsid w:val="00A330D5"/>
    <w:rsid w:val="00A73D16"/>
    <w:rsid w:val="00A93FA3"/>
    <w:rsid w:val="00A94412"/>
    <w:rsid w:val="00AA4F88"/>
    <w:rsid w:val="00AC3E26"/>
    <w:rsid w:val="00AC66CE"/>
    <w:rsid w:val="00AC69D5"/>
    <w:rsid w:val="00AE0CED"/>
    <w:rsid w:val="00AF77CB"/>
    <w:rsid w:val="00B03AF5"/>
    <w:rsid w:val="00B31AE6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D40B6"/>
    <w:rsid w:val="00CE1C3C"/>
    <w:rsid w:val="00D00C5D"/>
    <w:rsid w:val="00D06187"/>
    <w:rsid w:val="00D13361"/>
    <w:rsid w:val="00D724FF"/>
    <w:rsid w:val="00D828C0"/>
    <w:rsid w:val="00D945AC"/>
    <w:rsid w:val="00D97F4E"/>
    <w:rsid w:val="00DA4F2F"/>
    <w:rsid w:val="00DA7ED1"/>
    <w:rsid w:val="00DB004F"/>
    <w:rsid w:val="00DB3D52"/>
    <w:rsid w:val="00DE377F"/>
    <w:rsid w:val="00E12E86"/>
    <w:rsid w:val="00E138A2"/>
    <w:rsid w:val="00E245B6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91183"/>
    <w:rsid w:val="00FA7390"/>
    <w:rsid w:val="00FB0B53"/>
    <w:rsid w:val="00FC2031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458D094"/>
  <w15:docId w15:val="{1EE15460-CCF3-4C79-8CA1-478C1E0A7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45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20382B-7601-466D-8A53-98498A6F2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godfrey winster sathianesan</cp:lastModifiedBy>
  <cp:revision>3</cp:revision>
  <dcterms:created xsi:type="dcterms:W3CDTF">2023-08-18T09:49:00Z</dcterms:created>
  <dcterms:modified xsi:type="dcterms:W3CDTF">2023-08-1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